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A2F" w:rsidRPr="00710EFE" w:rsidRDefault="008D7A2F" w:rsidP="008D7A2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10EFE">
        <w:rPr>
          <w:rFonts w:ascii="Times New Roman" w:hAnsi="Times New Roman"/>
          <w:b/>
          <w:bCs/>
          <w:sz w:val="24"/>
          <w:szCs w:val="24"/>
        </w:rPr>
        <w:t>CENTRAL UNIVERSITY OF PUNJAB, BATHINDA</w:t>
      </w:r>
    </w:p>
    <w:p w:rsidR="008D7A2F" w:rsidRPr="00710EFE" w:rsidRDefault="008D7A2F" w:rsidP="008D7A2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10EFE">
        <w:rPr>
          <w:rFonts w:ascii="Times New Roman" w:hAnsi="Times New Roman"/>
          <w:b/>
          <w:bCs/>
          <w:sz w:val="24"/>
          <w:szCs w:val="24"/>
        </w:rPr>
        <w:t>(Established vide Act No. 25 (2009) of Parliament)</w:t>
      </w:r>
    </w:p>
    <w:p w:rsidR="008D7A2F" w:rsidRPr="00710EFE" w:rsidRDefault="008D7A2F" w:rsidP="008D7A2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10EFE">
        <w:rPr>
          <w:rFonts w:ascii="Times New Roman" w:hAnsi="Times New Roman"/>
          <w:b/>
          <w:bCs/>
          <w:sz w:val="24"/>
          <w:szCs w:val="24"/>
        </w:rPr>
        <w:t>Advt. No.</w:t>
      </w:r>
      <w:r>
        <w:rPr>
          <w:rFonts w:ascii="Times New Roman" w:hAnsi="Times New Roman"/>
          <w:b/>
          <w:bCs/>
          <w:sz w:val="24"/>
          <w:szCs w:val="24"/>
        </w:rPr>
        <w:t xml:space="preserve"> Pro-103</w:t>
      </w:r>
      <w:r>
        <w:rPr>
          <w:rFonts w:ascii="Times New Roman" w:hAnsi="Times New Roman"/>
          <w:b/>
          <w:bCs/>
          <w:sz w:val="24"/>
          <w:szCs w:val="24"/>
        </w:rPr>
        <w:t xml:space="preserve"> (2019)</w:t>
      </w:r>
    </w:p>
    <w:tbl>
      <w:tblPr>
        <w:tblW w:w="93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70"/>
        <w:gridCol w:w="7276"/>
      </w:tblGrid>
      <w:tr w:rsidR="00974C39" w:rsidRPr="00487552" w:rsidTr="008D7A2F">
        <w:trPr>
          <w:trHeight w:val="102"/>
        </w:trPr>
        <w:tc>
          <w:tcPr>
            <w:tcW w:w="207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487552" w:rsidRDefault="004D183A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                                            </w:t>
            </w:r>
          </w:p>
        </w:tc>
        <w:tc>
          <w:tcPr>
            <w:tcW w:w="7276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:rsidR="00974C39" w:rsidRPr="00487552" w:rsidRDefault="00974C39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02443" w:rsidRPr="00487552" w:rsidTr="008D7A2F">
        <w:trPr>
          <w:trHeight w:val="80"/>
        </w:trPr>
        <w:tc>
          <w:tcPr>
            <w:tcW w:w="2070" w:type="dxa"/>
            <w:tcBorders>
              <w:top w:val="nil"/>
              <w:left w:val="single" w:sz="8" w:space="0" w:color="00000A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roject </w:t>
            </w:r>
          </w:p>
        </w:tc>
        <w:tc>
          <w:tcPr>
            <w:tcW w:w="7276" w:type="dxa"/>
            <w:tcBorders>
              <w:top w:val="nil"/>
              <w:left w:val="nil"/>
              <w:right w:val="single" w:sz="8" w:space="0" w:color="00000A"/>
            </w:tcBorders>
          </w:tcPr>
          <w:p w:rsidR="00402443" w:rsidRPr="00487552" w:rsidRDefault="00402443" w:rsidP="00E24902">
            <w:pPr>
              <w:spacing w:after="0" w:line="240" w:lineRule="auto"/>
              <w:ind w:left="198"/>
              <w:jc w:val="both"/>
              <w:rPr>
                <w:rFonts w:ascii="Arial Narrow" w:hAnsi="Arial Narrow"/>
                <w:bCs/>
                <w:sz w:val="24"/>
                <w:szCs w:val="24"/>
                <w:lang w:val="en-US"/>
              </w:rPr>
            </w:pPr>
            <w:r w:rsidRPr="00487552">
              <w:rPr>
                <w:rFonts w:ascii="Arial Narrow" w:hAnsi="Arial Narrow"/>
                <w:bCs/>
                <w:sz w:val="24"/>
                <w:szCs w:val="24"/>
                <w:lang w:val="en-US"/>
              </w:rPr>
              <w:t>DST-SERB grant titled “</w:t>
            </w:r>
            <w:r w:rsidRPr="00487552">
              <w:rPr>
                <w:rFonts w:ascii="Arial Narrow" w:hAnsi="Arial Narrow" w:cs="Arial"/>
                <w:b/>
                <w:sz w:val="24"/>
                <w:szCs w:val="24"/>
              </w:rPr>
              <w:t>MicroRNA-mediated gene regulation of Anopheles mosquito immunity during early phase of malarial parasite transmission</w:t>
            </w:r>
            <w:r w:rsidRPr="00487552">
              <w:rPr>
                <w:rFonts w:ascii="Arial Narrow" w:hAnsi="Arial Narrow"/>
                <w:bCs/>
                <w:sz w:val="24"/>
                <w:szCs w:val="24"/>
                <w:lang w:val="en-US"/>
              </w:rPr>
              <w:t xml:space="preserve">” </w:t>
            </w:r>
          </w:p>
          <w:p w:rsidR="00E24902" w:rsidRPr="00487552" w:rsidRDefault="00E24902" w:rsidP="00E24902">
            <w:pPr>
              <w:spacing w:after="0" w:line="240" w:lineRule="auto"/>
              <w:ind w:left="198"/>
              <w:jc w:val="both"/>
              <w:rPr>
                <w:rFonts w:ascii="Arial Narrow" w:hAnsi="Arial Narrow"/>
                <w:bCs/>
                <w:sz w:val="24"/>
                <w:szCs w:val="24"/>
                <w:lang w:val="en-US"/>
              </w:rPr>
            </w:pPr>
          </w:p>
          <w:p w:rsidR="00A908E9" w:rsidRPr="00487552" w:rsidRDefault="00A908E9" w:rsidP="00E24902">
            <w:pPr>
              <w:spacing w:after="0" w:line="240" w:lineRule="auto"/>
              <w:ind w:left="198"/>
              <w:jc w:val="both"/>
              <w:rPr>
                <w:rFonts w:ascii="Arial Narrow" w:hAnsi="Arial Narrow"/>
                <w:bCs/>
                <w:sz w:val="24"/>
                <w:szCs w:val="24"/>
                <w:lang w:val="en-US"/>
              </w:rPr>
            </w:pPr>
            <w:r w:rsidRPr="00487552">
              <w:rPr>
                <w:rFonts w:ascii="Arial Narrow" w:hAnsi="Arial Narrow"/>
                <w:bCs/>
                <w:sz w:val="24"/>
                <w:szCs w:val="24"/>
                <w:lang w:val="en-US"/>
              </w:rPr>
              <w:t xml:space="preserve">Principal Investigator: </w:t>
            </w:r>
            <w:r w:rsidRPr="00487552"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Dr. R.K. Chaitanya</w:t>
            </w:r>
          </w:p>
          <w:p w:rsidR="00E24902" w:rsidRPr="00487552" w:rsidRDefault="00E24902" w:rsidP="00E24902">
            <w:pPr>
              <w:spacing w:after="0" w:line="240" w:lineRule="auto"/>
              <w:ind w:left="198"/>
              <w:jc w:val="both"/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</w:pPr>
          </w:p>
          <w:p w:rsidR="00A908E9" w:rsidRPr="00487552" w:rsidRDefault="00A908E9" w:rsidP="00E24902">
            <w:pPr>
              <w:spacing w:after="0" w:line="240" w:lineRule="auto"/>
              <w:ind w:left="198"/>
              <w:jc w:val="both"/>
              <w:rPr>
                <w:rFonts w:ascii="Arial Narrow" w:hAnsi="Arial Narrow"/>
                <w:color w:val="222222"/>
                <w:sz w:val="24"/>
                <w:szCs w:val="24"/>
                <w:shd w:val="clear" w:color="auto" w:fill="FFFFFF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  <w:lang w:val="en-US"/>
              </w:rPr>
              <w:t>Address:</w:t>
            </w:r>
            <w:r w:rsidRPr="00487552">
              <w:rPr>
                <w:rFonts w:ascii="Arial Narrow" w:hAnsi="Arial Narrow"/>
                <w:bCs/>
                <w:sz w:val="24"/>
                <w:szCs w:val="24"/>
                <w:lang w:val="en-US"/>
              </w:rPr>
              <w:t xml:space="preserve"> Assistant Professor, Department of Zoology, School of Basic and Applied Sciences, Central University of Punjab, Bhatinda 151001</w:t>
            </w:r>
          </w:p>
        </w:tc>
      </w:tr>
      <w:tr w:rsidR="00402443" w:rsidRPr="00487552" w:rsidTr="008D7A2F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>Junior Research Fellow</w:t>
            </w:r>
            <w:r w:rsidR="002C53ED" w:rsidRPr="00487552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</w:tr>
      <w:tr w:rsidR="00AA6C02" w:rsidRPr="00487552" w:rsidTr="008D7A2F">
        <w:trPr>
          <w:trHeight w:val="41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:rsidR="00AA6C02" w:rsidRPr="00487552" w:rsidRDefault="00AA6C02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>Emoluments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right w:val="single" w:sz="8" w:space="0" w:color="00000A"/>
            </w:tcBorders>
          </w:tcPr>
          <w:p w:rsidR="00AA6C02" w:rsidRPr="00487552" w:rsidRDefault="00AA6C02" w:rsidP="003F01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Rs. </w:t>
            </w:r>
            <w:r w:rsidR="003F0108">
              <w:rPr>
                <w:rFonts w:ascii="Arial Narrow" w:hAnsi="Arial Narrow"/>
                <w:sz w:val="24"/>
                <w:szCs w:val="24"/>
              </w:rPr>
              <w:t>31000</w:t>
            </w:r>
            <w:r w:rsidRPr="00487552">
              <w:rPr>
                <w:rFonts w:ascii="Arial Narrow" w:hAnsi="Arial Narrow"/>
                <w:sz w:val="24"/>
                <w:szCs w:val="24"/>
              </w:rPr>
              <w:t>/- pm plus HRA</w:t>
            </w:r>
          </w:p>
        </w:tc>
      </w:tr>
      <w:tr w:rsidR="00402443" w:rsidRPr="00487552" w:rsidTr="008D7A2F">
        <w:trPr>
          <w:trHeight w:val="47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Duration 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Initially for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one year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extendable upto three years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based on the performance and availability of the fund. The position is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purely temporary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and this service will not be considered as university service and co</w:t>
            </w:r>
            <w:r w:rsidR="004D183A" w:rsidRPr="00487552">
              <w:rPr>
                <w:rFonts w:ascii="Arial Narrow" w:hAnsi="Arial Narrow"/>
                <w:sz w:val="24"/>
                <w:szCs w:val="24"/>
              </w:rPr>
              <w:t>-</w:t>
            </w:r>
            <w:r w:rsidRPr="00487552">
              <w:rPr>
                <w:rFonts w:ascii="Arial Narrow" w:hAnsi="Arial Narrow"/>
                <w:sz w:val="24"/>
                <w:szCs w:val="24"/>
              </w:rPr>
              <w:t>terminous with project period.</w:t>
            </w:r>
          </w:p>
        </w:tc>
      </w:tr>
      <w:tr w:rsidR="00402443" w:rsidRPr="00487552" w:rsidTr="008D7A2F">
        <w:trPr>
          <w:trHeight w:val="704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402443" w:rsidRPr="00487552" w:rsidRDefault="00402443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sz w:val="24"/>
                <w:szCs w:val="24"/>
              </w:rPr>
              <w:t>Below 28 years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as on date of the interview (Relaxation in age is permissible for SC/ST/OBC candidates as per Government of India norms)</w:t>
            </w:r>
          </w:p>
        </w:tc>
      </w:tr>
      <w:tr w:rsidR="0020778D" w:rsidRPr="00487552" w:rsidTr="008D7A2F">
        <w:trPr>
          <w:trHeight w:val="9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20778D" w:rsidP="00E24902">
            <w:pPr>
              <w:pStyle w:val="Default"/>
              <w:ind w:left="144"/>
              <w:rPr>
                <w:rFonts w:ascii="Arial Narrow" w:hAnsi="Arial Narrow"/>
                <w:b/>
              </w:rPr>
            </w:pPr>
            <w:r w:rsidRPr="00487552">
              <w:rPr>
                <w:rFonts w:ascii="Arial Narrow" w:hAnsi="Arial Narrow"/>
                <w:b/>
              </w:rPr>
              <w:t>Essential Qualifications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E24902" w:rsidRPr="00487552" w:rsidRDefault="0020778D" w:rsidP="004D2486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55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M.Sc.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with atleast 55% Marks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in Life Sciences/Zoology/Animal Sciences/ Biotechnology</w:t>
            </w:r>
            <w:r w:rsidR="00A908E9" w:rsidRPr="00487552">
              <w:rPr>
                <w:rFonts w:ascii="Arial Narrow" w:hAnsi="Arial Narrow"/>
                <w:sz w:val="24"/>
                <w:szCs w:val="24"/>
              </w:rPr>
              <w:t xml:space="preserve">/Bioinformatic </w:t>
            </w:r>
            <w:r w:rsidRPr="00487552">
              <w:rPr>
                <w:rFonts w:ascii="Arial Narrow" w:hAnsi="Arial Narrow"/>
                <w:sz w:val="24"/>
                <w:szCs w:val="24"/>
              </w:rPr>
              <w:t>from any UGC recognized University/Institute.</w:t>
            </w:r>
          </w:p>
          <w:p w:rsidR="0020778D" w:rsidRPr="00487552" w:rsidRDefault="0020778D" w:rsidP="004D248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550" w:hanging="360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20778D" w:rsidRPr="00487552" w:rsidRDefault="0020778D" w:rsidP="004D2486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55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Candidates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must have CSIR-UGC-NET/ GATE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in Life Sciences</w:t>
            </w:r>
          </w:p>
          <w:p w:rsidR="00E24902" w:rsidRPr="00487552" w:rsidRDefault="00E24902" w:rsidP="004D248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550" w:hanging="360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20778D" w:rsidRPr="00487552" w:rsidRDefault="0020778D" w:rsidP="004D2486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550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As this is a collaborative project, the candidate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must be willing to travel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between the two host institutes and work at University of Hyderabad and Central University of Punjab</w:t>
            </w:r>
            <w:r w:rsidR="004D183A" w:rsidRPr="00487552">
              <w:rPr>
                <w:rFonts w:ascii="Arial Narrow" w:hAnsi="Arial Narrow"/>
                <w:sz w:val="24"/>
                <w:szCs w:val="24"/>
              </w:rPr>
              <w:t>, if required.</w:t>
            </w:r>
          </w:p>
        </w:tc>
      </w:tr>
      <w:tr w:rsidR="0020778D" w:rsidRPr="00487552" w:rsidTr="008D7A2F">
        <w:trPr>
          <w:trHeight w:val="970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20778D" w:rsidP="00E24902">
            <w:pPr>
              <w:pStyle w:val="Default"/>
              <w:ind w:left="144"/>
              <w:rPr>
                <w:rFonts w:ascii="Arial Narrow" w:hAnsi="Arial Narrow"/>
                <w:b/>
              </w:rPr>
            </w:pPr>
            <w:r w:rsidRPr="00487552">
              <w:rPr>
                <w:rFonts w:ascii="Arial Narrow" w:hAnsi="Arial Narrow"/>
                <w:b/>
              </w:rPr>
              <w:t>Desirable Qualification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20778D" w:rsidP="009D571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8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Preference </w:t>
            </w:r>
            <w:r w:rsidR="009D5716">
              <w:rPr>
                <w:rFonts w:ascii="Arial Narrow" w:hAnsi="Arial Narrow"/>
                <w:sz w:val="24"/>
                <w:szCs w:val="24"/>
              </w:rPr>
              <w:t>may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be given to candidates with good theoretical and</w:t>
            </w:r>
            <w:r w:rsidR="009D5716">
              <w:rPr>
                <w:rFonts w:ascii="Arial Narrow" w:hAnsi="Arial Narrow"/>
                <w:sz w:val="24"/>
                <w:szCs w:val="24"/>
              </w:rPr>
              <w:t>/or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 practical knowledge in the areas of </w:t>
            </w:r>
            <w:r w:rsidRPr="00487552">
              <w:rPr>
                <w:rFonts w:ascii="Arial Narrow" w:hAnsi="Arial Narrow"/>
                <w:b/>
                <w:sz w:val="24"/>
                <w:szCs w:val="24"/>
              </w:rPr>
              <w:t>molecular biology and/or bioinformatics</w:t>
            </w:r>
            <w:r w:rsidR="00A908E9" w:rsidRPr="00487552">
              <w:rPr>
                <w:rFonts w:ascii="Arial Narrow" w:hAnsi="Arial Narrow"/>
                <w:b/>
                <w:sz w:val="24"/>
                <w:szCs w:val="24"/>
              </w:rPr>
              <w:t xml:space="preserve"> (transcriptomics)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2C53ED" w:rsidRPr="00487552">
              <w:rPr>
                <w:rFonts w:ascii="Arial Narrow" w:hAnsi="Arial Narrow"/>
                <w:sz w:val="24"/>
                <w:szCs w:val="24"/>
              </w:rPr>
              <w:t>Prior experience in mosquito handling would be a plus but not mandatory.</w:t>
            </w:r>
          </w:p>
        </w:tc>
      </w:tr>
      <w:tr w:rsidR="0020778D" w:rsidRPr="00487552" w:rsidTr="008D7A2F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20778D" w:rsidP="00E24902">
            <w:pPr>
              <w:pStyle w:val="Default"/>
              <w:ind w:left="144"/>
              <w:rPr>
                <w:rFonts w:ascii="Arial Narrow" w:hAnsi="Arial Narrow"/>
                <w:b/>
              </w:rPr>
            </w:pPr>
            <w:r w:rsidRPr="00487552">
              <w:rPr>
                <w:rFonts w:ascii="Arial Narrow" w:hAnsi="Arial Narrow"/>
                <w:b/>
              </w:rPr>
              <w:t xml:space="preserve">Last Date 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4F1003" w:rsidP="004F10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06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  <w:vertAlign w:val="superscript"/>
              </w:rPr>
              <w:t>th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 w:val="24"/>
                <w:szCs w:val="24"/>
              </w:rPr>
              <w:t>November</w:t>
            </w:r>
            <w:r w:rsidR="00F8008F" w:rsidRPr="00487552">
              <w:rPr>
                <w:rFonts w:ascii="Arial Narrow" w:hAnsi="Arial Narrow"/>
                <w:b/>
                <w:sz w:val="24"/>
                <w:szCs w:val="24"/>
              </w:rPr>
              <w:t>, 2019, 5</w:t>
            </w:r>
            <w:r w:rsidR="0020778D" w:rsidRPr="00487552">
              <w:rPr>
                <w:rFonts w:ascii="Arial Narrow" w:hAnsi="Arial Narrow"/>
                <w:b/>
                <w:sz w:val="24"/>
                <w:szCs w:val="24"/>
              </w:rPr>
              <w:t>.00 PM</w:t>
            </w:r>
          </w:p>
        </w:tc>
      </w:tr>
      <w:tr w:rsidR="0020778D" w:rsidRPr="00487552" w:rsidTr="008D7A2F">
        <w:trPr>
          <w:trHeight w:val="453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20778D" w:rsidP="00E24902">
            <w:pPr>
              <w:pStyle w:val="Default"/>
              <w:ind w:left="144"/>
              <w:rPr>
                <w:rFonts w:ascii="Arial Narrow" w:hAnsi="Arial Narrow"/>
                <w:b/>
              </w:rPr>
            </w:pPr>
            <w:r w:rsidRPr="00487552">
              <w:rPr>
                <w:rFonts w:ascii="Arial Narrow" w:hAnsi="Arial Narrow"/>
                <w:b/>
              </w:rPr>
              <w:t xml:space="preserve">Interview 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</w:tcPr>
          <w:p w:rsidR="0020778D" w:rsidRPr="00487552" w:rsidRDefault="004F1003" w:rsidP="007311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07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  <w:vertAlign w:val="superscript"/>
              </w:rPr>
              <w:t>th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731131">
              <w:rPr>
                <w:rFonts w:ascii="Arial Narrow" w:hAnsi="Arial Narrow"/>
                <w:b/>
                <w:sz w:val="24"/>
                <w:szCs w:val="24"/>
              </w:rPr>
              <w:t>November</w:t>
            </w:r>
            <w:r w:rsidR="0020778D" w:rsidRPr="00487552">
              <w:rPr>
                <w:rFonts w:ascii="Arial Narrow" w:hAnsi="Arial Narrow"/>
                <w:b/>
                <w:sz w:val="24"/>
                <w:szCs w:val="24"/>
              </w:rPr>
              <w:t xml:space="preserve">, </w:t>
            </w:r>
            <w:r w:rsidR="00F8008F" w:rsidRPr="00487552">
              <w:rPr>
                <w:rFonts w:ascii="Arial Narrow" w:hAnsi="Arial Narrow"/>
                <w:b/>
                <w:sz w:val="24"/>
                <w:szCs w:val="24"/>
              </w:rPr>
              <w:t>2019</w:t>
            </w:r>
            <w:r w:rsidR="002C53ED" w:rsidRPr="00487552">
              <w:rPr>
                <w:rFonts w:ascii="Arial Narrow" w:hAnsi="Arial Narrow"/>
                <w:b/>
                <w:sz w:val="24"/>
                <w:szCs w:val="24"/>
              </w:rPr>
              <w:t>,</w:t>
            </w:r>
            <w:r w:rsidR="00F8008F" w:rsidRPr="00487552">
              <w:rPr>
                <w:rFonts w:ascii="Arial Narrow" w:hAnsi="Arial Narrow"/>
                <w:b/>
                <w:sz w:val="24"/>
                <w:szCs w:val="24"/>
              </w:rPr>
              <w:t xml:space="preserve"> 11 AM onwards</w:t>
            </w:r>
          </w:p>
        </w:tc>
      </w:tr>
      <w:tr w:rsidR="0020778D" w:rsidRPr="00487552" w:rsidTr="008D7A2F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20778D" w:rsidRPr="00487552" w:rsidRDefault="0020778D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20778D" w:rsidRPr="00487552" w:rsidRDefault="0020778D" w:rsidP="00E24902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Only short listed candidates will be intimated by </w:t>
            </w:r>
            <w:r w:rsidR="00393CDF" w:rsidRPr="00487552">
              <w:rPr>
                <w:rFonts w:ascii="Arial Narrow" w:hAnsi="Arial Narrow"/>
                <w:sz w:val="24"/>
                <w:szCs w:val="24"/>
              </w:rPr>
              <w:t>E</w:t>
            </w:r>
            <w:r w:rsidRPr="00487552">
              <w:rPr>
                <w:rFonts w:ascii="Arial Narrow" w:hAnsi="Arial Narrow"/>
                <w:sz w:val="24"/>
                <w:szCs w:val="24"/>
              </w:rPr>
              <w:t xml:space="preserve">-mail or </w:t>
            </w:r>
            <w:r w:rsidR="00A36852" w:rsidRPr="00487552">
              <w:rPr>
                <w:rFonts w:ascii="Arial Narrow" w:hAnsi="Arial Narrow"/>
                <w:sz w:val="24"/>
                <w:szCs w:val="24"/>
              </w:rPr>
              <w:t>P</w:t>
            </w:r>
            <w:r w:rsidRPr="00487552">
              <w:rPr>
                <w:rFonts w:ascii="Arial Narrow" w:hAnsi="Arial Narrow"/>
                <w:sz w:val="24"/>
                <w:szCs w:val="24"/>
              </w:rPr>
              <w:t>hone</w:t>
            </w:r>
          </w:p>
          <w:p w:rsidR="0020778D" w:rsidRPr="00487552" w:rsidRDefault="0020778D" w:rsidP="00E24902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>No TA/DA will be admissable for attending the interview</w:t>
            </w:r>
          </w:p>
          <w:p w:rsidR="0020778D" w:rsidRPr="00487552" w:rsidRDefault="0020778D" w:rsidP="00E2490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 Narrow" w:hAnsi="Arial Narrow" w:cs="Arial"/>
                <w:sz w:val="24"/>
                <w:szCs w:val="24"/>
              </w:rPr>
            </w:pPr>
            <w:r w:rsidRPr="00487552">
              <w:rPr>
                <w:rFonts w:ascii="Arial Narrow" w:hAnsi="Arial Narrow" w:cs="Arial"/>
                <w:sz w:val="24"/>
                <w:szCs w:val="24"/>
              </w:rPr>
              <w:t>Origina</w:t>
            </w:r>
            <w:bookmarkStart w:id="0" w:name="_GoBack"/>
            <w:bookmarkEnd w:id="0"/>
            <w:r w:rsidRPr="00487552">
              <w:rPr>
                <w:rFonts w:ascii="Arial Narrow" w:hAnsi="Arial Narrow" w:cs="Arial"/>
                <w:sz w:val="24"/>
                <w:szCs w:val="24"/>
              </w:rPr>
              <w:t>l copies of Mark Sheets, Certificates and Testimonials are to be produced at the time of interview</w:t>
            </w:r>
            <w:r w:rsidRPr="00487552">
              <w:rPr>
                <w:rFonts w:ascii="Arial Narrow" w:hAnsi="Arial Narrow" w:cs="Kokila"/>
                <w:sz w:val="24"/>
                <w:szCs w:val="24"/>
                <w:cs/>
                <w:lang w:bidi="hi-IN"/>
              </w:rPr>
              <w:t>.</w:t>
            </w:r>
          </w:p>
          <w:p w:rsidR="0020778D" w:rsidRPr="00487552" w:rsidRDefault="00AE3AF9" w:rsidP="00E2490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 w:cs="Arial"/>
                <w:sz w:val="24"/>
                <w:szCs w:val="24"/>
              </w:rPr>
              <w:t>The</w:t>
            </w:r>
            <w:r w:rsidR="00802A2E" w:rsidRPr="00487552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487552">
              <w:rPr>
                <w:rFonts w:ascii="Arial Narrow" w:hAnsi="Arial Narrow" w:cs="Arial"/>
                <w:sz w:val="24"/>
                <w:szCs w:val="24"/>
              </w:rPr>
              <w:t>candidate appointed</w:t>
            </w:r>
            <w:r w:rsidR="00802A2E" w:rsidRPr="00487552">
              <w:rPr>
                <w:rFonts w:ascii="Arial Narrow" w:hAnsi="Arial Narrow" w:cs="Arial"/>
                <w:sz w:val="24"/>
                <w:szCs w:val="24"/>
              </w:rPr>
              <w:t xml:space="preserve"> would be encouraged to register for the Ph.D. </w:t>
            </w:r>
            <w:r w:rsidRPr="00487552">
              <w:rPr>
                <w:rFonts w:ascii="Arial Narrow" w:hAnsi="Arial Narrow" w:cs="Arial"/>
                <w:sz w:val="24"/>
                <w:szCs w:val="24"/>
              </w:rPr>
              <w:t xml:space="preserve">program </w:t>
            </w:r>
            <w:r w:rsidR="00E953C8" w:rsidRPr="00487552">
              <w:rPr>
                <w:rFonts w:ascii="Arial Narrow" w:hAnsi="Arial Narrow" w:cs="Arial"/>
                <w:sz w:val="24"/>
                <w:szCs w:val="24"/>
              </w:rPr>
              <w:t xml:space="preserve">based on his or her merit as per University guidelines. </w:t>
            </w:r>
          </w:p>
        </w:tc>
      </w:tr>
      <w:tr w:rsidR="003107C1" w:rsidRPr="00487552" w:rsidTr="008D7A2F">
        <w:trPr>
          <w:trHeight w:val="525"/>
        </w:trPr>
        <w:tc>
          <w:tcPr>
            <w:tcW w:w="207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:rsidR="003107C1" w:rsidRPr="00487552" w:rsidRDefault="003107C1" w:rsidP="00E249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4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87552">
              <w:rPr>
                <w:rFonts w:ascii="Arial Narrow" w:hAnsi="Arial Narrow"/>
                <w:b/>
                <w:bCs/>
                <w:sz w:val="24"/>
                <w:szCs w:val="24"/>
              </w:rPr>
              <w:t>To apply</w:t>
            </w:r>
          </w:p>
        </w:tc>
        <w:tc>
          <w:tcPr>
            <w:tcW w:w="72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:rsidR="003107C1" w:rsidRPr="00487552" w:rsidRDefault="003107C1" w:rsidP="00E24902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487552">
              <w:rPr>
                <w:rFonts w:ascii="Arial Narrow" w:hAnsi="Arial Narrow"/>
                <w:sz w:val="24"/>
                <w:szCs w:val="24"/>
              </w:rPr>
              <w:t xml:space="preserve">Interested candidates are requested to send application as per the prescribed format available on the university website : </w:t>
            </w:r>
            <w:hyperlink r:id="rId8" w:history="1">
              <w:r w:rsidRPr="00487552">
                <w:rPr>
                  <w:rStyle w:val="Hyperlink"/>
                  <w:rFonts w:ascii="Arial Narrow" w:hAnsi="Arial Narrow"/>
                  <w:sz w:val="24"/>
                  <w:szCs w:val="24"/>
                </w:rPr>
                <w:t>www.cup.ac.in</w:t>
              </w:r>
            </w:hyperlink>
            <w:r w:rsidRPr="00487552">
              <w:rPr>
                <w:rFonts w:ascii="Arial Narrow" w:hAnsi="Arial Narrow"/>
                <w:sz w:val="24"/>
                <w:szCs w:val="24"/>
              </w:rPr>
              <w:t xml:space="preserve">  or </w:t>
            </w:r>
            <w:hyperlink r:id="rId9" w:history="1">
              <w:r w:rsidRPr="00487552">
                <w:rPr>
                  <w:rStyle w:val="Hyperlink"/>
                  <w:rFonts w:ascii="Arial Narrow" w:hAnsi="Arial Narrow"/>
                  <w:sz w:val="24"/>
                  <w:szCs w:val="24"/>
                </w:rPr>
                <w:t>www.cup.ac.in/other_jobs.php</w:t>
              </w:r>
            </w:hyperlink>
            <w:r w:rsidRPr="00487552">
              <w:rPr>
                <w:rFonts w:ascii="Arial Narrow" w:hAnsi="Arial Narrow"/>
                <w:sz w:val="24"/>
                <w:szCs w:val="24"/>
              </w:rPr>
              <w:t xml:space="preserve">  along with recent Resume to the Project Investigator by E-mail (</w:t>
            </w:r>
            <w:hyperlink r:id="rId10" w:history="1">
              <w:r w:rsidRPr="00487552">
                <w:rPr>
                  <w:rStyle w:val="Hyperlink"/>
                  <w:rFonts w:ascii="Arial Narrow" w:hAnsi="Arial Narrow"/>
                  <w:sz w:val="24"/>
                  <w:szCs w:val="24"/>
                </w:rPr>
                <w:t>chaitanya.rk@cup.edu.in</w:t>
              </w:r>
            </w:hyperlink>
            <w:r w:rsidRPr="00487552">
              <w:rPr>
                <w:rFonts w:ascii="Arial Narrow" w:hAnsi="Arial Narrow"/>
                <w:sz w:val="24"/>
                <w:szCs w:val="24"/>
              </w:rPr>
              <w:t xml:space="preserve"> </w:t>
            </w:r>
            <w:hyperlink r:id="rId11" w:history="1">
              <w:r w:rsidRPr="00487552">
                <w:rPr>
                  <w:rStyle w:val="Hyperlink"/>
                  <w:rFonts w:ascii="Arial Narrow" w:hAnsi="Arial Narrow"/>
                  <w:sz w:val="24"/>
                  <w:szCs w:val="24"/>
                </w:rPr>
                <w:t>chaitanyark@gmail.com</w:t>
              </w:r>
            </w:hyperlink>
            <w:r w:rsidRPr="00487552">
              <w:rPr>
                <w:rFonts w:ascii="Arial Narrow" w:hAnsi="Arial Narrow"/>
                <w:sz w:val="24"/>
                <w:szCs w:val="24"/>
              </w:rPr>
              <w:t>). For any queries, contact 9849488501/9877551338</w:t>
            </w:r>
          </w:p>
        </w:tc>
      </w:tr>
    </w:tbl>
    <w:p w:rsidR="00F41E56" w:rsidRPr="00487552" w:rsidRDefault="00F41E56" w:rsidP="00487552">
      <w:pPr>
        <w:spacing w:after="0" w:line="240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F41E56" w:rsidRPr="00487552" w:rsidSect="000D4F69">
      <w:pgSz w:w="12240" w:h="15840"/>
      <w:pgMar w:top="426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3B2" w:rsidRDefault="006763B2" w:rsidP="00E24902">
      <w:pPr>
        <w:spacing w:after="0" w:line="240" w:lineRule="auto"/>
      </w:pPr>
      <w:r>
        <w:separator/>
      </w:r>
    </w:p>
  </w:endnote>
  <w:endnote w:type="continuationSeparator" w:id="0">
    <w:p w:rsidR="006763B2" w:rsidRDefault="006763B2" w:rsidP="00E24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okila">
    <w:altName w:val="Arial"/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3B2" w:rsidRDefault="006763B2" w:rsidP="00E24902">
      <w:pPr>
        <w:spacing w:after="0" w:line="240" w:lineRule="auto"/>
      </w:pPr>
      <w:r>
        <w:separator/>
      </w:r>
    </w:p>
  </w:footnote>
  <w:footnote w:type="continuationSeparator" w:id="0">
    <w:p w:rsidR="006763B2" w:rsidRDefault="006763B2" w:rsidP="00E249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>
    <w:nsid w:val="49131928"/>
    <w:multiLevelType w:val="hybridMultilevel"/>
    <w:tmpl w:val="A9EC51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bMwNDY1sjA2MjNS0lEKTi0uzszPAykwrAUAXIOe+iwAAAA="/>
  </w:docVars>
  <w:rsids>
    <w:rsidRoot w:val="00974C39"/>
    <w:rsid w:val="00034E03"/>
    <w:rsid w:val="00065AC5"/>
    <w:rsid w:val="0009190F"/>
    <w:rsid w:val="000D2DBD"/>
    <w:rsid w:val="000D4F69"/>
    <w:rsid w:val="001234FE"/>
    <w:rsid w:val="00152F7F"/>
    <w:rsid w:val="001C694A"/>
    <w:rsid w:val="001E02CB"/>
    <w:rsid w:val="0020778D"/>
    <w:rsid w:val="00273A3B"/>
    <w:rsid w:val="002856CA"/>
    <w:rsid w:val="002930F0"/>
    <w:rsid w:val="002C4549"/>
    <w:rsid w:val="002C53ED"/>
    <w:rsid w:val="002E0FF4"/>
    <w:rsid w:val="002F4E41"/>
    <w:rsid w:val="002F74F0"/>
    <w:rsid w:val="003107C1"/>
    <w:rsid w:val="00386B69"/>
    <w:rsid w:val="00390167"/>
    <w:rsid w:val="00393CDF"/>
    <w:rsid w:val="003F0108"/>
    <w:rsid w:val="00402443"/>
    <w:rsid w:val="00402A54"/>
    <w:rsid w:val="004150BB"/>
    <w:rsid w:val="00487552"/>
    <w:rsid w:val="004D183A"/>
    <w:rsid w:val="004D2486"/>
    <w:rsid w:val="004F1003"/>
    <w:rsid w:val="004F477E"/>
    <w:rsid w:val="00561383"/>
    <w:rsid w:val="00562A7A"/>
    <w:rsid w:val="00577A62"/>
    <w:rsid w:val="005D0BAA"/>
    <w:rsid w:val="00604A31"/>
    <w:rsid w:val="00656D06"/>
    <w:rsid w:val="006763B2"/>
    <w:rsid w:val="00680EA0"/>
    <w:rsid w:val="006812CF"/>
    <w:rsid w:val="00695015"/>
    <w:rsid w:val="006D0BE6"/>
    <w:rsid w:val="006D54DD"/>
    <w:rsid w:val="006E20E7"/>
    <w:rsid w:val="006F6047"/>
    <w:rsid w:val="00731131"/>
    <w:rsid w:val="0073700D"/>
    <w:rsid w:val="007E4ED9"/>
    <w:rsid w:val="00802A2E"/>
    <w:rsid w:val="00807076"/>
    <w:rsid w:val="00817854"/>
    <w:rsid w:val="00853D7B"/>
    <w:rsid w:val="008C00CB"/>
    <w:rsid w:val="008D486F"/>
    <w:rsid w:val="008D7A2F"/>
    <w:rsid w:val="00912F25"/>
    <w:rsid w:val="00974C39"/>
    <w:rsid w:val="009911A7"/>
    <w:rsid w:val="00994C21"/>
    <w:rsid w:val="009C7B41"/>
    <w:rsid w:val="009D5716"/>
    <w:rsid w:val="00A36852"/>
    <w:rsid w:val="00A40966"/>
    <w:rsid w:val="00A46DF9"/>
    <w:rsid w:val="00A62E60"/>
    <w:rsid w:val="00A908E9"/>
    <w:rsid w:val="00AA6C02"/>
    <w:rsid w:val="00AD6965"/>
    <w:rsid w:val="00AE3AF9"/>
    <w:rsid w:val="00B15342"/>
    <w:rsid w:val="00B80191"/>
    <w:rsid w:val="00BB335B"/>
    <w:rsid w:val="00BF076E"/>
    <w:rsid w:val="00C25C43"/>
    <w:rsid w:val="00C34930"/>
    <w:rsid w:val="00C8463A"/>
    <w:rsid w:val="00C84E4D"/>
    <w:rsid w:val="00C9346F"/>
    <w:rsid w:val="00CD6D6A"/>
    <w:rsid w:val="00D3151E"/>
    <w:rsid w:val="00D3545B"/>
    <w:rsid w:val="00D4406D"/>
    <w:rsid w:val="00D63F24"/>
    <w:rsid w:val="00E11D34"/>
    <w:rsid w:val="00E24902"/>
    <w:rsid w:val="00E71823"/>
    <w:rsid w:val="00E953C8"/>
    <w:rsid w:val="00EB4359"/>
    <w:rsid w:val="00F0530C"/>
    <w:rsid w:val="00F1239F"/>
    <w:rsid w:val="00F21352"/>
    <w:rsid w:val="00F41E56"/>
    <w:rsid w:val="00F71E23"/>
    <w:rsid w:val="00F7381C"/>
    <w:rsid w:val="00F8008F"/>
    <w:rsid w:val="00FB3D8A"/>
    <w:rsid w:val="00FD0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2C7B3C5-9CA5-4DD7-80CD-525447494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F41E5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E56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E249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902"/>
    <w:rPr>
      <w:rFonts w:ascii="Calibri" w:eastAsia="Calibri" w:hAnsi="Calibri" w:cs="Times New Roman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E249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902"/>
    <w:rPr>
      <w:rFonts w:ascii="Calibri" w:eastAsia="Calibri" w:hAnsi="Calibri" w:cs="Times New Roman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35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22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up.ac.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aitanyark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haitanya.rk@cup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up.ac.in/other_job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22203F-963A-425A-BD63-581D04695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up</cp:lastModifiedBy>
  <cp:revision>7</cp:revision>
  <cp:lastPrinted>2019-07-12T11:19:00Z</cp:lastPrinted>
  <dcterms:created xsi:type="dcterms:W3CDTF">2019-07-12T11:29:00Z</dcterms:created>
  <dcterms:modified xsi:type="dcterms:W3CDTF">2019-10-17T10:16:00Z</dcterms:modified>
</cp:coreProperties>
</file>